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reference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>
        <w:rPr>
          <w:rFonts w:ascii="Lucida Console" w:hAnsi="Lucida Console"/>
          <w:b/>
          <w:sz w:val="24"/>
          <w:szCs w:val="24"/>
          <w:lang w:val="ru-RU"/>
        </w:rPr>
        <w:t>9</w:t>
      </w:r>
      <w:r w:rsidR="002F7B48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reserved word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2F7B48" w:rsidRPr="00DC4D55" w:rsidRDefault="002F7B48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arguments. No side effect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Statement. Raise an exception potentially with some object as a parameter. With no arguments – </w:t>
            </w:r>
            <w:proofErr w:type="spellStart"/>
            <w:r>
              <w:t>rerasie</w:t>
            </w:r>
            <w:proofErr w:type="spellEnd"/>
            <w:r>
              <w:t xml:space="preserve"> exception occurred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name</w:t>
            </w:r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>
              <w:t>Unit level: give new name to the inherited membe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2F7B48" w:rsidRPr="004F4929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r>
              <w:t>28</w:t>
            </w:r>
          </w:p>
        </w:tc>
        <w:tc>
          <w:tcPr>
            <w:tcW w:w="1980" w:type="dxa"/>
          </w:tcPr>
          <w:p w:rsidR="002F7B48" w:rsidRPr="00FE5C8E" w:rsidRDefault="002F7B48" w:rsidP="00765F36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: select one version among several versions to resolve ambiguity with polymorphic assignmen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Compilation/Unit/Routine level. States that some unit will be used as a module (singleton) at a unit or routine level. Allows renaming units as well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2F7B48" w:rsidRPr="00386141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Attribute</w:t>
            </w:r>
            <w:r>
              <w:t>/argument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arguments then routines with side–effects can be called upon this argument, as well as assignment to i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 xml:space="preserve">. </w:t>
            </w:r>
            <w:proofErr w:type="spellStart"/>
            <w:r>
              <w:t>Bodyless</w:t>
            </w:r>
            <w:proofErr w:type="spellEnd"/>
            <w:r>
              <w:t xml:space="preserve"> unit member or objectless uni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FD558E" w:rsidRPr="00D52CC4" w:rsidRDefault="00765F36" w:rsidP="006C5248">
      <w:pPr>
        <w:jc w:val="both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ames below</w:t>
      </w:r>
      <w:r w:rsidR="00FD558E" w:rsidRPr="00D52CC4">
        <w:rPr>
          <w:rFonts w:ascii="Lucida Console" w:hAnsi="Lucida Console"/>
          <w:sz w:val="24"/>
          <w:szCs w:val="24"/>
        </w:rPr>
        <w:t xml:space="preserve"> are names of operations and </w:t>
      </w:r>
      <w:r w:rsidR="002C6B9E">
        <w:rPr>
          <w:rFonts w:ascii="Lucida Console" w:hAnsi="Lucida Console"/>
          <w:sz w:val="24"/>
          <w:szCs w:val="24"/>
        </w:rPr>
        <w:t xml:space="preserve">to be </w:t>
      </w:r>
      <w:r>
        <w:rPr>
          <w:rFonts w:ascii="Lucida Console" w:hAnsi="Lucida Console"/>
          <w:sz w:val="24"/>
          <w:szCs w:val="24"/>
        </w:rPr>
        <w:t xml:space="preserve">treated </w:t>
      </w:r>
      <w:r w:rsidR="00D52CC4" w:rsidRPr="00D52CC4">
        <w:rPr>
          <w:rFonts w:ascii="Lucida Console" w:hAnsi="Lucida Console"/>
          <w:sz w:val="24"/>
          <w:szCs w:val="24"/>
        </w:rPr>
        <w:t xml:space="preserve">by the compiler as </w:t>
      </w:r>
      <w:r>
        <w:rPr>
          <w:rFonts w:ascii="Lucida Console" w:hAnsi="Lucida Console"/>
          <w:sz w:val="24"/>
          <w:szCs w:val="24"/>
        </w:rPr>
        <w:t xml:space="preserve">identifiers </w:t>
      </w:r>
      <w:r w:rsidR="00D52CC4" w:rsidRPr="00D52CC4">
        <w:rPr>
          <w:rFonts w:ascii="Lucida Console" w:hAnsi="Lucida Console"/>
          <w:sz w:val="24"/>
          <w:szCs w:val="24"/>
        </w:rPr>
        <w:t>but not keywords.</w:t>
      </w:r>
      <w:r w:rsidR="006C5248">
        <w:rPr>
          <w:rFonts w:ascii="Lucida Console" w:hAnsi="Lucida Console"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3074"/>
        <w:gridCol w:w="3074"/>
      </w:tblGrid>
      <w:tr w:rsidR="00FD558E" w:rsidRPr="00FD558E" w:rsidTr="00FD558E">
        <w:tc>
          <w:tcPr>
            <w:tcW w:w="3074" w:type="dxa"/>
          </w:tcPr>
          <w:p w:rsidR="00FD558E" w:rsidRPr="00FD558E" w:rsidRDefault="004F5D82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</w:t>
            </w:r>
            <w:r w:rsidR="00FD558E" w:rsidRPr="00FD558E">
              <w:rPr>
                <w:b/>
                <w:i/>
              </w:rPr>
              <w:t>nd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x</w:t>
            </w:r>
            <w:r w:rsidR="00FD558E" w:rsidRPr="00FD558E">
              <w:rPr>
                <w:b/>
                <w:i/>
              </w:rPr>
              <w:t>or</w:t>
            </w:r>
            <w:proofErr w:type="spellEnd"/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</w:t>
            </w:r>
            <w:r w:rsidR="00FD558E" w:rsidRPr="00FD558E">
              <w:rPr>
                <w:b/>
                <w:i/>
              </w:rPr>
              <w:t>r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n</w:t>
            </w:r>
            <w:r w:rsidR="00FD558E" w:rsidRPr="00FD558E">
              <w:rPr>
                <w:b/>
                <w:i/>
              </w:rPr>
              <w:t>ot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93370" w:rsidRPr="00FD558E" w:rsidTr="00FD558E"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i</w:t>
            </w:r>
            <w:r w:rsidRPr="00D52CC4">
              <w:rPr>
                <w:b/>
                <w:i/>
              </w:rPr>
              <w:t>mplies</w:t>
            </w:r>
          </w:p>
        </w:tc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and then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r else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</w:tbl>
    <w:p w:rsidR="00FD558E" w:rsidRDefault="00FD558E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1_Compilation_Full_Validity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2_Compilation_Partial_Validity" </w:instrText>
      </w:r>
      <w:r w:rsidR="00765F36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proofErr w:type="spellStar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Renam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Renam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" w:name="RenameDirective"/>
      <w:bookmarkEnd w:id="2"/>
      <w:proofErr w:type="spellStart"/>
      <w:r w:rsidR="000931EE">
        <w:rPr>
          <w:rFonts w:ascii="Lucida Console" w:hAnsi="Lucida Console"/>
          <w:sz w:val="24"/>
          <w:szCs w:val="24"/>
        </w:rPr>
        <w:t>Rename</w:t>
      </w:r>
      <w:r w:rsidR="006C2042" w:rsidRPr="00853328">
        <w:rPr>
          <w:rFonts w:ascii="Lucida Console" w:hAnsi="Lucida Console"/>
          <w:sz w:val="24"/>
          <w:szCs w:val="24"/>
        </w:rPr>
        <w:t>Directive</w:t>
      </w:r>
      <w:proofErr w:type="spellEnd"/>
      <w:r w:rsidR="006C2042" w:rsidRPr="00853328">
        <w:rPr>
          <w:rFonts w:ascii="Lucida Console" w:hAnsi="Lucida Console"/>
          <w:sz w:val="24"/>
          <w:szCs w:val="24"/>
        </w:rPr>
        <w:t xml:space="preserve">: </w:t>
      </w:r>
      <w:r w:rsidR="000931EE">
        <w:rPr>
          <w:rFonts w:ascii="Lucida Console" w:hAnsi="Lucida Console"/>
          <w:b/>
          <w:sz w:val="24"/>
          <w:szCs w:val="24"/>
        </w:rPr>
        <w:t>r</w:t>
      </w:r>
      <w:r w:rsidR="006C2042" w:rsidRPr="00853328">
        <w:rPr>
          <w:rFonts w:ascii="Lucida Console" w:hAnsi="Lucida Console"/>
          <w:b/>
          <w:sz w:val="24"/>
          <w:szCs w:val="24"/>
        </w:rPr>
        <w:t>e</w:t>
      </w:r>
      <w:r w:rsidR="000931EE">
        <w:rPr>
          <w:rFonts w:ascii="Lucida Console" w:hAnsi="Lucida Console"/>
          <w:b/>
          <w:sz w:val="24"/>
          <w:szCs w:val="24"/>
        </w:rPr>
        <w:t>name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RenameElement" w:history="1">
        <w:proofErr w:type="spellStart"/>
        <w:r w:rsidR="000931EE" w:rsidRPr="000931EE">
          <w:rPr>
            <w:rStyle w:val="a6"/>
            <w:rFonts w:ascii="Lucida Console" w:hAnsi="Lucida Console"/>
            <w:sz w:val="24"/>
            <w:szCs w:val="24"/>
          </w:rPr>
          <w:t>RenameElement</w:t>
        </w:r>
        <w:proofErr w:type="spellEnd"/>
      </w:hyperlink>
      <w:r w:rsidR="000931EE" w:rsidRPr="00853328">
        <w:rPr>
          <w:rFonts w:ascii="Lucida Console" w:hAnsi="Lucida Console"/>
          <w:sz w:val="24"/>
          <w:szCs w:val="24"/>
        </w:rPr>
        <w:t xml:space="preserve"> </w:t>
      </w:r>
      <w:r w:rsidR="000803DA" w:rsidRPr="00853328">
        <w:rPr>
          <w:rFonts w:ascii="Lucida Console" w:hAnsi="Lucida Console"/>
          <w:sz w:val="24"/>
          <w:szCs w:val="24"/>
        </w:rPr>
        <w:t>{</w:t>
      </w:r>
      <w:r w:rsidR="006C2042" w:rsidRPr="00853328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,</w:t>
      </w:r>
      <w:r w:rsidR="0078634B">
        <w:rPr>
          <w:rFonts w:ascii="Lucida Console" w:hAnsi="Lucida Console"/>
          <w:sz w:val="24"/>
          <w:szCs w:val="24"/>
        </w:rPr>
        <w:t>”</w:t>
      </w:r>
      <w:r w:rsidR="0098776F">
        <w:rPr>
          <w:rFonts w:ascii="Lucida Console" w:hAnsi="Lucida Console"/>
          <w:sz w:val="24"/>
          <w:szCs w:val="24"/>
        </w:rPr>
        <w:t xml:space="preserve"> </w:t>
      </w:r>
      <w:hyperlink w:anchor="RenameElement" w:history="1">
        <w:proofErr w:type="spellStart"/>
        <w:r w:rsidR="002C5836" w:rsidRPr="000931EE">
          <w:rPr>
            <w:rStyle w:val="a6"/>
            <w:rFonts w:ascii="Lucida Console" w:hAnsi="Lucida Console"/>
            <w:sz w:val="24"/>
            <w:szCs w:val="24"/>
          </w:rPr>
          <w:t>RenameElement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98776F" w:rsidRPr="00853328" w:rsidRDefault="0098776F" w:rsidP="0098776F">
      <w:pPr>
        <w:rPr>
          <w:rFonts w:ascii="Lucida Console" w:hAnsi="Lucida Console"/>
          <w:sz w:val="24"/>
          <w:szCs w:val="24"/>
        </w:rPr>
      </w:pPr>
      <w:bookmarkStart w:id="3" w:name="UseElem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" w:name="UseAsElement"/>
      <w:bookmarkStart w:id="5" w:name="RenameElement"/>
      <w:bookmarkEnd w:id="4"/>
      <w:bookmarkEnd w:id="5"/>
      <w:proofErr w:type="spellStart"/>
      <w:r w:rsidR="000931EE">
        <w:rPr>
          <w:rFonts w:ascii="Lucida Console" w:hAnsi="Lucida Console"/>
          <w:sz w:val="24"/>
          <w:szCs w:val="24"/>
        </w:rPr>
        <w:t>Rename</w:t>
      </w:r>
      <w:r w:rsidRPr="00853328">
        <w:rPr>
          <w:rFonts w:ascii="Lucida Console" w:hAnsi="Lucida Console"/>
          <w:sz w:val="24"/>
          <w:szCs w:val="24"/>
        </w:rPr>
        <w:t>Elem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Type" w:history="1">
        <w:r w:rsidRPr="0098776F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a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" w:name="UnitUseDirective"/>
      <w:bookmarkStart w:id="7" w:name="UseDirective"/>
      <w:bookmarkStart w:id="8" w:name="UseClause"/>
      <w:bookmarkEnd w:id="6"/>
      <w:bookmarkEnd w:id="7"/>
      <w:proofErr w:type="spellStart"/>
      <w:r>
        <w:rPr>
          <w:rFonts w:ascii="Lucida Console" w:hAnsi="Lucida Console"/>
          <w:sz w:val="24"/>
          <w:szCs w:val="24"/>
        </w:rPr>
        <w:t>Use</w:t>
      </w:r>
      <w:bookmarkEnd w:id="8"/>
      <w:r w:rsidR="000931EE">
        <w:rPr>
          <w:rFonts w:ascii="Lucida Console" w:hAnsi="Lucida Console"/>
          <w:sz w:val="24"/>
          <w:szCs w:val="24"/>
        </w:rPr>
        <w:t>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Element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seElement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]</w:t>
      </w:r>
      <w:r w:rsidRPr="00825CD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>}]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98776F" w:rsidRPr="00853328" w:rsidRDefault="0098776F" w:rsidP="0098776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Pr="00853328">
        <w:rPr>
          <w:rFonts w:ascii="Lucida Console" w:hAnsi="Lucida Console"/>
          <w:sz w:val="24"/>
          <w:szCs w:val="24"/>
        </w:rPr>
        <w:t>UseElem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Type" w:history="1">
        <w:r w:rsidRPr="0098776F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a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98776F" w:rsidRDefault="0098776F">
      <w:pPr>
        <w:rPr>
          <w:rFonts w:ascii="Lucida Console" w:hAnsi="Lucida Console"/>
          <w:sz w:val="24"/>
          <w:szCs w:val="24"/>
        </w:rPr>
      </w:pPr>
      <w:bookmarkStart w:id="9" w:name="FullUnitName"/>
      <w:bookmarkEnd w:id="3"/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bookmarkEnd w:id="9"/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FactualGenericType" </w:instrText>
      </w:r>
      <w:r w:rsidR="00765F36"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bookmarkStart w:id="10" w:name="AnonymousRoutin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1" w:name="FactualGenericType"/>
      <w:bookmarkEnd w:id="11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5_AnonymousRoutine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bookmarkEnd w:id="10"/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2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2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Statement" </w:instrText>
      </w:r>
      <w:r w:rsidR="00765F36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3" w:name="WhenClause"/>
      <w:bookmarkEnd w:id="13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bookmarkStart w:id="14" w:name="StandaloneRoutine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5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15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8935FD" w:rsidRPr="00853328">
        <w:rPr>
          <w:rFonts w:ascii="Lucida Console" w:hAnsi="Lucida Console"/>
          <w:sz w:val="24"/>
          <w:szCs w:val="24"/>
        </w:rPr>
        <w:t>[”</w:t>
      </w:r>
      <w:r w:rsidR="008935FD" w:rsidRPr="00853328">
        <w:rPr>
          <w:rFonts w:ascii="Lucida Console" w:hAnsi="Lucida Console"/>
          <w:b/>
          <w:sz w:val="24"/>
          <w:szCs w:val="24"/>
        </w:rPr>
        <w:t>:</w:t>
      </w:r>
      <w:r w:rsidR="008935FD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935FD" w:rsidRPr="00853328">
        <w:rPr>
          <w:rFonts w:ascii="Lucida Console" w:hAnsi="Lucida Console"/>
          <w:sz w:val="24"/>
          <w:szCs w:val="24"/>
        </w:rPr>
        <w:t>]</w:t>
      </w:r>
      <w:r w:rsidR="00462BB4">
        <w:rPr>
          <w:rFonts w:ascii="Lucida Console" w:hAnsi="Lucida Console"/>
          <w:sz w:val="24"/>
          <w:szCs w:val="24"/>
        </w:rPr>
        <w:t xml:space="preserve"> 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)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>
        <w:rPr>
          <w:rFonts w:ascii="Lucida Console" w:hAnsi="Lucida Console"/>
          <w:sz w:val="24"/>
          <w:szCs w:val="24"/>
        </w:rPr>
        <w:t>[</w:t>
      </w:r>
      <w:r w:rsidR="0017210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WhenClause" </w:instrText>
      </w:r>
      <w:r w:rsidR="00765F36">
        <w:fldChar w:fldCharType="separate"/>
      </w:r>
      <w:proofErr w:type="spellStart"/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WhenClause" </w:instrText>
      </w:r>
      <w:r w:rsidR="00765F36">
        <w:fldChar w:fldCharType="separate"/>
      </w:r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5E7C2A">
        <w:rPr>
          <w:rFonts w:ascii="Lucida Console" w:hAnsi="Lucida Console"/>
          <w:sz w:val="24"/>
          <w:szCs w:val="24"/>
        </w:rPr>
        <w:t>[</w:t>
      </w:r>
      <w:r w:rsidR="00AB5043" w:rsidRPr="005E7C2A">
        <w:rPr>
          <w:rFonts w:ascii="Lucida Console" w:hAnsi="Lucida Console"/>
          <w:b/>
          <w:sz w:val="24"/>
          <w:szCs w:val="24"/>
        </w:rPr>
        <w:t>else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C336E6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AB5043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>]</w:t>
      </w:r>
      <w:r w:rsidR="00AB5043" w:rsidRPr="005E7C2A">
        <w:rPr>
          <w:rFonts w:ascii="Lucida Console" w:hAnsi="Lucida Console"/>
          <w:sz w:val="24"/>
          <w:szCs w:val="24"/>
        </w:rPr>
        <w:t>]</w:t>
      </w:r>
      <w:r w:rsidR="00AB5043">
        <w:rPr>
          <w:rFonts w:ascii="Lucida Console" w:hAnsi="Lucida Console"/>
          <w:sz w:val="24"/>
          <w:szCs w:val="24"/>
        </w:rPr>
        <w:t xml:space="preserve"> ]</w:t>
      </w:r>
    </w:p>
    <w:p w:rsidR="00E249AB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1C66B9" w:rsidRPr="00853328">
        <w:rPr>
          <w:rFonts w:ascii="Lucida Console" w:hAnsi="Lucida Console"/>
          <w:sz w:val="24"/>
          <w:szCs w:val="24"/>
        </w:rPr>
        <w:t>StandaloneRoutine</w:t>
      </w:r>
      <w:bookmarkEnd w:id="14"/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</w:p>
    <w:p w:rsidR="00642B1E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>|</w:t>
      </w:r>
      <w:r w:rsidR="003446A4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853328">
        <w:rPr>
          <w:rFonts w:ascii="Lucida Console" w:hAnsi="Lucida Console"/>
          <w:sz w:val="24"/>
          <w:szCs w:val="24"/>
        </w:rPr>
        <w:t>]</w:t>
      </w:r>
      <w:r w:rsidR="003446A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FormalGenerics" </w:instrText>
      </w:r>
      <w:r w:rsidR="00765F36">
        <w:fldChar w:fldCharType="separate"/>
      </w:r>
      <w:r w:rsidR="00A626A7" w:rsidRPr="00A626A7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853328">
        <w:rPr>
          <w:rFonts w:ascii="Lucida Console" w:hAnsi="Lucida Console"/>
          <w:sz w:val="24"/>
          <w:szCs w:val="24"/>
        </w:rPr>
        <w:t>]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1C66B9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110DE" w:rsidRPr="00853328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 xml:space="preserve"> [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0DE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853328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r w:rsidR="006D5D35">
        <w:rPr>
          <w:rFonts w:ascii="Lucida Console" w:hAnsi="Lucida Console"/>
          <w:sz w:val="24"/>
          <w:szCs w:val="24"/>
        </w:rPr>
        <w:t>(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6D5D35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[</w:t>
      </w:r>
      <w:r w:rsidR="00077BE8" w:rsidRPr="00853328">
        <w:rPr>
          <w:rFonts w:ascii="Lucida Console" w:hAnsi="Lucida Console"/>
          <w:b/>
          <w:sz w:val="24"/>
          <w:szCs w:val="24"/>
        </w:rPr>
        <w:t>end</w:t>
      </w:r>
      <w:proofErr w:type="gramStart"/>
      <w:r w:rsidR="00077BE8">
        <w:rPr>
          <w:rFonts w:ascii="Lucida Console" w:hAnsi="Lucida Console"/>
          <w:sz w:val="24"/>
          <w:szCs w:val="24"/>
        </w:rPr>
        <w:t xml:space="preserve">] </w:t>
      </w:r>
      <w:r w:rsidR="006D5D35">
        <w:rPr>
          <w:rFonts w:ascii="Lucida Console" w:hAnsi="Lucida Console"/>
          <w:sz w:val="24"/>
          <w:szCs w:val="24"/>
        </w:rPr>
        <w:t>)</w:t>
      </w:r>
      <w:proofErr w:type="gramEnd"/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6" w:name="Argument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471C05" w:rsidRPr="00853328">
        <w:rPr>
          <w:rFonts w:ascii="Lucida Console" w:hAnsi="Lucida Console"/>
          <w:sz w:val="24"/>
          <w:szCs w:val="24"/>
        </w:rPr>
        <w:t>Arguments</w:t>
      </w:r>
      <w:bookmarkEnd w:id="16"/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Arguemnt" w:history="1">
        <w:proofErr w:type="gramStart"/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Arguemnt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7" w:name="Arguem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471C05" w:rsidRPr="00853328">
        <w:rPr>
          <w:rFonts w:ascii="Lucida Console" w:hAnsi="Lucida Console"/>
          <w:sz w:val="24"/>
          <w:szCs w:val="24"/>
        </w:rPr>
        <w:t>Argum</w:t>
      </w:r>
      <w:r w:rsidR="00464B9B" w:rsidRPr="00853328">
        <w:rPr>
          <w:rFonts w:ascii="Lucida Console" w:hAnsi="Lucida Console"/>
          <w:sz w:val="24"/>
          <w:szCs w:val="24"/>
        </w:rPr>
        <w:t>e</w:t>
      </w:r>
      <w:r w:rsidR="00471C05" w:rsidRPr="00853328">
        <w:rPr>
          <w:rFonts w:ascii="Lucida Console" w:hAnsi="Lucida Console"/>
          <w:sz w:val="24"/>
          <w:szCs w:val="24"/>
        </w:rPr>
        <w:t>nt</w:t>
      </w:r>
      <w:bookmarkEnd w:id="17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8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8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9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9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0" w:name="PredicatesList"/>
      <w:bookmarkStart w:id="21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2" w:name="InvariantBlock"/>
      <w:bookmarkEnd w:id="22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0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DocumentingComment" </w:instrText>
      </w:r>
      <w:r w:rsidR="00765F36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E249A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3" w:name="UnitDeclaration"/>
      <w:bookmarkEnd w:id="23"/>
      <w:proofErr w:type="spellStart"/>
      <w:r w:rsidR="00F4299B" w:rsidRPr="00853328">
        <w:rPr>
          <w:rFonts w:ascii="Lucida Console" w:hAnsi="Lucida Console"/>
          <w:sz w:val="24"/>
          <w:szCs w:val="24"/>
        </w:rPr>
        <w:t>UnitDeclaration</w:t>
      </w:r>
      <w:proofErr w:type="spellEnd"/>
      <w:r w:rsidR="00F4299B" w:rsidRPr="00853328">
        <w:rPr>
          <w:rFonts w:ascii="Lucida Console" w:hAnsi="Lucida Console"/>
          <w:sz w:val="24"/>
          <w:szCs w:val="24"/>
        </w:rPr>
        <w:t>:</w:t>
      </w:r>
    </w:p>
    <w:p w:rsidR="0014418B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DB544F">
        <w:rPr>
          <w:rFonts w:ascii="Lucida Console" w:hAnsi="Lucida Console"/>
          <w:b/>
          <w:sz w:val="24"/>
          <w:szCs w:val="24"/>
        </w:rPr>
        <w:t>final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F4299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53328">
        <w:rPr>
          <w:rFonts w:ascii="Lucida Console" w:hAnsi="Lucida Console"/>
          <w:b/>
          <w:sz w:val="24"/>
          <w:szCs w:val="24"/>
        </w:rPr>
        <w:t>ref</w:t>
      </w:r>
      <w:r w:rsidR="00F4299B" w:rsidRPr="00853328">
        <w:rPr>
          <w:rFonts w:ascii="Lucida Console" w:hAnsi="Lucida Console"/>
          <w:sz w:val="24"/>
          <w:szCs w:val="24"/>
        </w:rPr>
        <w:t>|</w:t>
      </w:r>
      <w:r w:rsidR="00F4299B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A050BE" w:rsidRPr="00A050BE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121574" w:rsidRPr="00A050BE">
        <w:rPr>
          <w:rFonts w:ascii="Lucida Console" w:hAnsi="Lucida Console"/>
          <w:sz w:val="24"/>
          <w:szCs w:val="24"/>
        </w:rPr>
        <w:t>|</w:t>
      </w:r>
      <w:r w:rsidR="00121574" w:rsidRPr="00121574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>
        <w:rPr>
          <w:rFonts w:ascii="Lucida Console" w:hAnsi="Lucida Console"/>
          <w:sz w:val="24"/>
          <w:szCs w:val="24"/>
        </w:rPr>
        <w:t>]</w:t>
      </w:r>
    </w:p>
    <w:p w:rsidR="00612CBB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>
        <w:rPr>
          <w:rFonts w:ascii="Lucida Console" w:hAnsi="Lucida Console"/>
          <w:sz w:val="24"/>
          <w:szCs w:val="24"/>
        </w:rPr>
        <w:t xml:space="preserve"> </w:t>
      </w:r>
      <w:r w:rsidR="001441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="0014418B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53328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FormalGenerics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InheritDirective" </w:instrText>
      </w:r>
      <w:r w:rsidR="00765F36">
        <w:fldChar w:fldCharType="separate"/>
      </w:r>
      <w:r w:rsidR="005D6A2E" w:rsidRPr="00853328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12CBB">
        <w:rPr>
          <w:rFonts w:ascii="Lucida Console" w:hAnsi="Lucida Console"/>
          <w:sz w:val="24"/>
          <w:szCs w:val="24"/>
        </w:rPr>
        <w:t>]</w:t>
      </w:r>
      <w:r w:rsidR="00FE252A" w:rsidRPr="00853328">
        <w:rPr>
          <w:rFonts w:ascii="Lucida Console" w:hAnsi="Lucida Console"/>
          <w:sz w:val="24"/>
          <w:szCs w:val="24"/>
        </w:rPr>
        <w:br/>
      </w:r>
      <w:r w:rsidR="00FE5864" w:rsidRPr="00853328">
        <w:rPr>
          <w:rFonts w:ascii="Lucida Console" w:hAnsi="Lucida Console"/>
          <w:sz w:val="24"/>
          <w:szCs w:val="24"/>
        </w:rPr>
        <w:t>{</w:t>
      </w:r>
    </w:p>
    <w:p w:rsidR="005E2426" w:rsidRDefault="009455BB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  <w:proofErr w:type="spellEnd"/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302A8E" w:rsidRDefault="009455BB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proofErr w:type="spellStart"/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  <w:proofErr w:type="spellEnd"/>
      </w:hyperlink>
      <w:r w:rsidR="00302A8E" w:rsidRPr="00A050BE">
        <w:rPr>
          <w:rFonts w:ascii="Lucida Console" w:hAnsi="Lucida Console"/>
          <w:sz w:val="24"/>
          <w:szCs w:val="24"/>
        </w:rPr>
        <w:t>|</w:t>
      </w:r>
    </w:p>
    <w:p w:rsidR="00844817" w:rsidRDefault="00900953" w:rsidP="00E4116E">
      <w:pPr>
        <w:ind w:left="720" w:firstLine="720"/>
        <w:rPr>
          <w:rFonts w:ascii="Lucida Console" w:hAnsi="Lucida Console"/>
          <w:sz w:val="24"/>
          <w:szCs w:val="24"/>
        </w:rPr>
      </w:pPr>
      <w:r>
        <w:t>(</w:t>
      </w:r>
      <w:proofErr w:type="spellStart"/>
      <w:r w:rsidR="00765F36">
        <w:fldChar w:fldCharType="begin"/>
      </w:r>
      <w:r w:rsidR="00765F36">
        <w:instrText xml:space="preserve"> HYPERLINK \l "InheritedMemberRename" </w:instrText>
      </w:r>
      <w:r w:rsidR="00765F36">
        <w:fldChar w:fldCharType="separate"/>
      </w:r>
      <w:r w:rsidR="00844817" w:rsidRPr="004C1D0B">
        <w:rPr>
          <w:rStyle w:val="a6"/>
          <w:rFonts w:ascii="Lucida Console" w:hAnsi="Lucida Console"/>
          <w:sz w:val="24"/>
          <w:szCs w:val="24"/>
        </w:rPr>
        <w:t>InheritedMemberRe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44817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nameDirective" </w:instrText>
      </w:r>
      <w:r w:rsidR="00765F36">
        <w:fldChar w:fldCharType="separate"/>
      </w:r>
      <w:r w:rsidRPr="000931EE">
        <w:rPr>
          <w:rStyle w:val="a6"/>
          <w:rFonts w:ascii="Lucida Console" w:hAnsi="Lucida Console"/>
          <w:sz w:val="24"/>
          <w:szCs w:val="24"/>
        </w:rPr>
        <w:t>Renam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  <w:r w:rsidR="00844817">
        <w:rPr>
          <w:rFonts w:ascii="Lucida Console" w:hAnsi="Lucida Console"/>
          <w:sz w:val="24"/>
          <w:szCs w:val="24"/>
        </w:rPr>
        <w:t xml:space="preserve">| </w:t>
      </w:r>
    </w:p>
    <w:p w:rsidR="00206EFD" w:rsidRDefault="009455BB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proofErr w:type="spellStart"/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9455BB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proofErr w:type="spellStart"/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  <w:proofErr w:type="spellEnd"/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777329" w:rsidP="00612CBB">
      <w:pPr>
        <w:ind w:left="720" w:firstLine="720"/>
        <w:rPr>
          <w:rFonts w:ascii="Lucida Console" w:hAnsi="Lucida Console"/>
          <w:sz w:val="24"/>
          <w:szCs w:val="24"/>
        </w:rPr>
      </w:pPr>
      <w:r w:rsidRPr="009455BB">
        <w:rPr>
          <w:rFonts w:ascii="Lucida Console" w:hAnsi="Lucida Console"/>
          <w:sz w:val="24"/>
          <w:szCs w:val="24"/>
        </w:rPr>
        <w:t>(</w:t>
      </w:r>
      <w:proofErr w:type="gramStart"/>
      <w:r w:rsidRPr="009455BB">
        <w:rPr>
          <w:rFonts w:ascii="Lucida Console" w:hAnsi="Lucida Console"/>
          <w:sz w:val="24"/>
          <w:szCs w:val="24"/>
        </w:rPr>
        <w:t>[</w:t>
      </w:r>
      <w:r w:rsidR="009455BB">
        <w:rPr>
          <w:sz w:val="24"/>
          <w:lang w:val="ru-RU"/>
        </w:rPr>
        <w:t xml:space="preserve"> </w:t>
      </w:r>
      <w:proofErr w:type="gramEnd"/>
      <w:r>
        <w:fldChar w:fldCharType="begin"/>
      </w:r>
      <w:r>
        <w:instrText xml:space="preserve"> HYPERLINK \l "MemberVisibility" </w:instrText>
      </w:r>
      <w:r>
        <w:fldChar w:fldCharType="separate"/>
      </w:r>
      <w:proofErr w:type="spellStart"/>
      <w:r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]</w:t>
      </w:r>
      <w:r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}</w:t>
      </w:r>
      <w:bookmarkStart w:id="24" w:name="_GoBack"/>
      <w:bookmarkEnd w:id="24"/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InheritDirectiv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5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26" w:name="Par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6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98776F" w:rsidRPr="00853328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7" w:name="GenericInstanti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7"/>
      <w:proofErr w:type="spellEnd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FormalGeneric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9" w:name="FormalGeneric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9"/>
      <w:proofErr w:type="spellEnd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0A63F8">
        <w:rPr>
          <w:rFonts w:ascii="Lucida Console" w:hAnsi="Lucida Console"/>
          <w:sz w:val="24"/>
          <w:szCs w:val="24"/>
        </w:rPr>
        <w:t>”</w:t>
      </w:r>
      <w:r w:rsidR="007334A6" w:rsidRP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A63F8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1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31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2" w:name="InitFromParent"/>
      <w:bookmarkEnd w:id="32"/>
      <w:proofErr w:type="spellStart"/>
      <w:r>
        <w:rPr>
          <w:rFonts w:ascii="Lucida Console" w:hAnsi="Lucida Console"/>
          <w:sz w:val="24"/>
          <w:szCs w:val="24"/>
        </w:rPr>
        <w:t>InitFromPar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="00DC4D55" w:rsidRPr="00DC4D55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33" w:name="InheritedFeatureOverriding"/>
      <w:bookmarkEnd w:id="33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4" w:name="InheritedMemberRename"/>
      <w:bookmarkEnd w:id="34"/>
      <w:proofErr w:type="spellStart"/>
      <w:r>
        <w:rPr>
          <w:rFonts w:ascii="Lucida Console" w:hAnsi="Lucida Console"/>
          <w:sz w:val="24"/>
          <w:szCs w:val="24"/>
        </w:rPr>
        <w:t>InheritedMemberR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="00C76460" w:rsidRPr="00C76460">
        <w:rPr>
          <w:rFonts w:ascii="Lucida Console" w:hAnsi="Lucida Console"/>
          <w:b/>
          <w:sz w:val="24"/>
          <w:szCs w:val="24"/>
        </w:rPr>
        <w:t>rename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namePair" w:history="1">
        <w:proofErr w:type="spellStart"/>
        <w:r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proofErr w:type="spellStart"/>
        <w:r w:rsidR="00C76460"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5" w:name="RenamePair"/>
      <w:bookmarkEnd w:id="35"/>
      <w:proofErr w:type="spellStart"/>
      <w:r>
        <w:rPr>
          <w:rFonts w:ascii="Lucida Console" w:hAnsi="Lucida Console"/>
          <w:sz w:val="24"/>
          <w:szCs w:val="24"/>
        </w:rPr>
        <w:t>RenamePair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>Overriding</w:t>
      </w:r>
      <w:proofErr w:type="spellEnd"/>
      <w:r w:rsidR="00A80BF2">
        <w:rPr>
          <w:rFonts w:ascii="Lucida Console" w:hAnsi="Lucida Console"/>
          <w:sz w:val="24"/>
          <w:szCs w:val="24"/>
        </w:rPr>
        <w:t xml:space="preserve">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6" w:name="Featur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7" w:name="MemberVisibility"/>
      <w:bookmarkEnd w:id="37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8" w:name="MemberDeclaration"/>
      <w:bookmarkEnd w:id="38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6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MemberVisibility" </w:instrText>
      </w:r>
      <w:r w:rsidR="00765F36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proofErr w:type="gramStart"/>
      <w:r w:rsidR="000A63F8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bookmarkStart w:id="39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40" w:name="UnitRoutineDeclaration"/>
      <w:bookmarkEnd w:id="39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40"/>
      <w:proofErr w:type="spellEnd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</w:t>
      </w:r>
      <w:r w:rsidR="00C4185E">
        <w:rPr>
          <w:rFonts w:ascii="Lucida Console" w:hAnsi="Lucida Console"/>
          <w:sz w:val="24"/>
          <w:szCs w:val="24"/>
        </w:rPr>
        <w:t>(</w:t>
      </w:r>
      <w:r w:rsidR="0066503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>]</w:t>
      </w:r>
      <w:proofErr w:type="gramStart"/>
      <w:r w:rsidR="00C4185E">
        <w:rPr>
          <w:rFonts w:ascii="Lucida Console" w:hAnsi="Lucida Console"/>
          <w:sz w:val="24"/>
          <w:szCs w:val="24"/>
        </w:rPr>
        <w:t>)|</w:t>
      </w:r>
      <w:proofErr w:type="spellStart"/>
      <w:proofErr w:type="gramEnd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DC4D55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776F">
        <w:rPr>
          <w:rFonts w:ascii="Lucida Console" w:hAnsi="Lucida Console"/>
          <w:sz w:val="24"/>
          <w:szCs w:val="24"/>
        </w:rPr>
        <w:t>]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DC4D55" w:rsidRDefault="00DC4D55" w:rsidP="00D47E53">
      <w:pPr>
        <w:ind w:left="720" w:firstLine="720"/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1" w:name="AliasName"/>
      <w:bookmarkEnd w:id="41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OperatorSign" </w:instrText>
      </w:r>
      <w:r w:rsidR="00765F36"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2" w:name="OperatorSign"/>
      <w:bookmarkEnd w:id="42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|”</w:t>
      </w:r>
    </w:p>
    <w:p w:rsidR="007334A6" w:rsidRDefault="007334A6" w:rsidP="00FC3C9D">
      <w:pPr>
        <w:rPr>
          <w:rFonts w:ascii="Lucida Console" w:hAnsi="Lucida Console"/>
          <w:sz w:val="24"/>
          <w:szCs w:val="24"/>
        </w:rPr>
      </w:pP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334A6" w:rsidRDefault="007334A6" w:rsidP="00FE3EA5">
      <w:pPr>
        <w:rPr>
          <w:rFonts w:ascii="Lucida Console" w:hAnsi="Lucida Console"/>
          <w:sz w:val="24"/>
          <w:szCs w:val="24"/>
        </w:rPr>
      </w:pPr>
    </w:p>
    <w:p w:rsidR="007614D6" w:rsidRDefault="007614D6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------------- </w:t>
      </w:r>
      <w:r w:rsidR="007334A6">
        <w:rPr>
          <w:rFonts w:ascii="Lucida Console" w:hAnsi="Lucida Console"/>
          <w:sz w:val="24"/>
          <w:szCs w:val="24"/>
        </w:rPr>
        <w:t>Old variant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*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3" w:name="RoutineName"/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bookmarkEnd w:id="43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bookmarkStart w:id="44" w:name="OperatorName"/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OperatorName</w:t>
      </w:r>
      <w:bookmarkEnd w:id="44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proofErr w:type="spellStart"/>
      <w:r w:rsidRPr="00617642">
        <w:rPr>
          <w:rFonts w:ascii="Lucida Console" w:hAnsi="Lucida Console"/>
          <w:b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not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xor</w:t>
      </w:r>
      <w:r>
        <w:rPr>
          <w:rFonts w:ascii="Lucida Console" w:hAnsi="Lucida Console"/>
          <w:sz w:val="24"/>
          <w:szCs w:val="24"/>
        </w:rPr>
        <w:t>|</w:t>
      </w:r>
      <w:r w:rsidRPr="00293370">
        <w:rPr>
          <w:rFonts w:ascii="Lucida Console" w:hAnsi="Lucida Console"/>
          <w:b/>
          <w:sz w:val="24"/>
          <w:szCs w:val="24"/>
        </w:rPr>
        <w:t>implies</w:t>
      </w:r>
      <w:proofErr w:type="spellEnd"/>
      <w:r>
        <w:rPr>
          <w:rFonts w:ascii="Lucida Console" w:hAnsi="Lucida Console"/>
          <w:sz w:val="24"/>
          <w:szCs w:val="24"/>
        </w:rPr>
        <w:t>|“-&gt;”|</w:t>
      </w:r>
      <w:r w:rsidRPr="00617642">
        <w:rPr>
          <w:rFonts w:ascii="Lucida Console" w:hAnsi="Lucida Console"/>
          <w:b/>
          <w:sz w:val="24"/>
          <w:szCs w:val="24"/>
        </w:rPr>
        <w:t xml:space="preserve">and </w:t>
      </w:r>
      <w:proofErr w:type="spellStart"/>
      <w:r w:rsidRPr="00617642">
        <w:rPr>
          <w:rFonts w:ascii="Lucida Console" w:hAnsi="Lucida Console"/>
          <w:b/>
          <w:sz w:val="24"/>
          <w:szCs w:val="24"/>
        </w:rPr>
        <w:t>then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proofErr w:type="spellEnd"/>
      <w:r w:rsidRPr="00617642">
        <w:rPr>
          <w:rFonts w:ascii="Lucida Console" w:hAnsi="Lucida Console"/>
          <w:b/>
          <w:sz w:val="24"/>
          <w:szCs w:val="24"/>
        </w:rPr>
        <w:t xml:space="preserve"> el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“+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-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*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/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 xml:space="preserve">”|“++” |“--” </w:t>
      </w:r>
    </w:p>
    <w:p w:rsidR="007334A6" w:rsidRPr="002C583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*/</w:t>
      </w:r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5" w:name="ConstObjects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5"/>
      <w:proofErr w:type="spellEnd"/>
      <w:r w:rsidR="00801E2F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801E2F">
        <w:rPr>
          <w:rFonts w:ascii="Lucida Console" w:hAnsi="Lucida Console"/>
          <w:sz w:val="24"/>
          <w:szCs w:val="24"/>
        </w:rPr>
        <w:t xml:space="preserve">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6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6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3F30D0" w:rsidRDefault="009455BB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proofErr w:type="spellStart"/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BC61FE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="007E5741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7E5741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7" w:name="RegularExpression"/>
      <w:proofErr w:type="spellStart"/>
      <w:r>
        <w:rPr>
          <w:rFonts w:ascii="Lucida Console" w:hAnsi="Lucida Console"/>
          <w:sz w:val="24"/>
          <w:szCs w:val="24"/>
        </w:rPr>
        <w:t>RegularExpression</w:t>
      </w:r>
      <w:bookmarkEnd w:id="47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6_Statemen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8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8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| </w:t>
      </w:r>
      <w:proofErr w:type="spellStart"/>
      <w:r>
        <w:rPr>
          <w:rFonts w:ascii="Lucida Console" w:hAnsi="Lucida Console"/>
          <w:sz w:val="24"/>
          <w:szCs w:val="24"/>
        </w:rPr>
        <w:t>UnitAttributeCreation</w:t>
      </w:r>
      <w:proofErr w:type="spellEnd"/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proofErr w:type="spellStart"/>
      <w:r>
        <w:rPr>
          <w:rFonts w:ascii="Lucida Console" w:hAnsi="Lucida Console"/>
          <w:sz w:val="24"/>
          <w:szCs w:val="24"/>
        </w:rPr>
        <w:t>ProcedureCall</w:t>
      </w:r>
      <w:proofErr w:type="spellEnd"/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FeatureCallOrCreat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9" w:name="Detach"/>
      <w:bookmarkEnd w:id="49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bookmarkStart w:id="50" w:name="Raise"/>
      <w:bookmarkEnd w:id="50"/>
      <w:r w:rsidR="00B35A1C" w:rsidRPr="00C336E6">
        <w:rPr>
          <w:rFonts w:ascii="Lucida Console" w:hAnsi="Lucida Console"/>
          <w:b/>
          <w:sz w:val="24"/>
          <w:szCs w:val="24"/>
        </w:rPr>
        <w:t>raise</w:t>
      </w:r>
      <w:r w:rsidR="00B35A1C">
        <w:rPr>
          <w:rFonts w:ascii="Lucida Console" w:hAnsi="Lucida Console"/>
          <w:b/>
          <w:sz w:val="24"/>
          <w:szCs w:val="24"/>
        </w:rPr>
        <w:t xml:space="preserve"> </w:t>
      </w:r>
      <w:r w:rsidR="00B35A1C" w:rsidRPr="00C336E6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B35A1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35A1C" w:rsidRPr="00C336E6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DA1F41">
        <w:rPr>
          <w:rFonts w:ascii="Lucida Console" w:hAnsi="Lucida Console"/>
          <w:sz w:val="24"/>
          <w:szCs w:val="24"/>
        </w:rPr>
        <w:t>val</w:t>
      </w:r>
      <w:proofErr w:type="spellEnd"/>
      <w:r w:rsidR="00DA1F41">
        <w:rPr>
          <w:rFonts w:ascii="Lucida Console" w:hAnsi="Lucida Console"/>
          <w:sz w:val="24"/>
          <w:szCs w:val="24"/>
        </w:rPr>
        <w:t xml:space="preserve">-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5_Return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1" w:name="Return"/>
      <w:bookmarkEnd w:id="51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Default="00B80EB1" w:rsidP="00B80EB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1_Break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2" w:name="Break"/>
      <w:r>
        <w:rPr>
          <w:rFonts w:ascii="Lucida Console" w:hAnsi="Lucida Console"/>
          <w:sz w:val="24"/>
          <w:szCs w:val="24"/>
        </w:rPr>
        <w:t>Break</w:t>
      </w:r>
      <w:bookmarkEnd w:id="5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break</w:t>
      </w:r>
      <w:r w:rsidRPr="00853328"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3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53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54" w:name="Try"/>
      <w:bookmarkEnd w:id="54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5" w:name="HyperBlock"/>
      <w:bookmarkEnd w:id="55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9455BB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6" w:name="Assignment"/>
      <w:bookmarkEnd w:id="56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4D150E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765F36">
        <w:fldChar w:fldCharType="begin"/>
      </w:r>
      <w:r w:rsidR="00765F36">
        <w:instrText xml:space="preserve"> HYPERLINK \l "VAL007_Assignment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9455BB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7" w:name="AttributeNamesLis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7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 xml:space="preserve">]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293370"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>]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269BA" w:rsidRDefault="007269BA" w:rsidP="00985AE3">
      <w:pPr>
        <w:rPr>
          <w:rFonts w:ascii="Lucida Console" w:hAnsi="Lucida Console"/>
          <w:sz w:val="24"/>
          <w:szCs w:val="24"/>
        </w:rPr>
      </w:pP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8_LocalAttribute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8" w:name="LocalAttributeCreation"/>
      <w:bookmarkEnd w:id="58"/>
      <w:proofErr w:type="spellStart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proofErr w:type="spellStart"/>
      <w:r w:rsidR="00985AE3"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r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F12C9" w:rsidRPr="00853328">
        <w:rPr>
          <w:rFonts w:ascii="Lucida Console" w:hAnsi="Lucida Console"/>
          <w:sz w:val="24"/>
          <w:szCs w:val="24"/>
        </w:rPr>
        <w:t>UnitA</w:t>
      </w:r>
      <w:bookmarkStart w:id="59" w:name="UnitAttributeDeclaration"/>
      <w:bookmarkEnd w:id="59"/>
      <w:r w:rsidR="00AF12C9" w:rsidRPr="00853328">
        <w:rPr>
          <w:rFonts w:ascii="Lucida Console" w:hAnsi="Lucida Console"/>
          <w:sz w:val="24"/>
          <w:szCs w:val="24"/>
        </w:rPr>
        <w:t>ttributeDeclaration</w:t>
      </w:r>
      <w:proofErr w:type="spellEnd"/>
      <w:r w:rsidR="004018AD">
        <w:rPr>
          <w:rFonts w:ascii="Lucida Console" w:hAnsi="Lucida Console"/>
          <w:sz w:val="24"/>
          <w:szCs w:val="24"/>
        </w:rPr>
        <w:t>:</w:t>
      </w:r>
    </w:p>
    <w:p w:rsidR="00A4417C" w:rsidRPr="00A4417C" w:rsidRDefault="009455BB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proofErr w:type="spellStart"/>
        <w:r w:rsidR="004018AD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A4417C" w:rsidRPr="00A4417C">
        <w:rPr>
          <w:rFonts w:ascii="Lucida Console" w:hAnsi="Lucida Console"/>
          <w:sz w:val="24"/>
          <w:szCs w:val="24"/>
        </w:rPr>
        <w:t>“</w:t>
      </w:r>
      <w:r w:rsidR="00A4417C" w:rsidRPr="00414EE5">
        <w:rPr>
          <w:rFonts w:ascii="Lucida Console" w:hAnsi="Lucida Console"/>
          <w:b/>
          <w:sz w:val="24"/>
          <w:szCs w:val="24"/>
        </w:rPr>
        <w:t>:</w:t>
      </w:r>
      <w:r w:rsidR="00A4417C"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="00A4417C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A4417C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E17E34" w:rsidRPr="00A4417C">
        <w:rPr>
          <w:rFonts w:ascii="Lucida Console" w:hAnsi="Lucida Console"/>
          <w:sz w:val="24"/>
          <w:szCs w:val="24"/>
        </w:rPr>
        <w:t>[“</w:t>
      </w:r>
      <w:r w:rsidR="00E17E34" w:rsidRPr="00414EE5">
        <w:rPr>
          <w:rFonts w:ascii="Lucida Console" w:hAnsi="Lucida Console"/>
          <w:b/>
          <w:sz w:val="24"/>
          <w:szCs w:val="24"/>
        </w:rPr>
        <w:t>:</w:t>
      </w:r>
      <w:r w:rsidR="00E17E34">
        <w:rPr>
          <w:rFonts w:ascii="Lucida Console" w:hAnsi="Lucida Console"/>
          <w:b/>
          <w:sz w:val="24"/>
          <w:szCs w:val="24"/>
        </w:rPr>
        <w:t>=</w:t>
      </w:r>
      <w:r w:rsidR="00E17E34"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 w:rsidR="00E17E34"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 w:rsidR="00E17E34">
            <w:t xml:space="preserve"> </w:t>
          </w:r>
          <w:r w:rsidR="00E17E34"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="00E17E34"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9A178B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 xml:space="preserve"> </w:t>
          </w:r>
        </w:hyperlink>
      </w:hyperlink>
      <w:r w:rsidR="00E17E34" w:rsidRPr="00A4417C">
        <w:rPr>
          <w:rFonts w:ascii="Lucida Console" w:hAnsi="Lucida Console"/>
          <w:sz w:val="24"/>
          <w:szCs w:val="24"/>
        </w:rPr>
        <w:t>]</w:t>
      </w:r>
    </w:p>
    <w:p w:rsidR="007269BA" w:rsidRPr="00A4417C" w:rsidRDefault="007269BA" w:rsidP="007269B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       : </w:t>
      </w:r>
      <w:hyperlink w:anchor="AttributeNamesList" w:history="1">
        <w:proofErr w:type="spellStart"/>
        <w:r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=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>
            <w:t xml:space="preserve"> </w:t>
          </w:r>
          <w:r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1E1813">
              <w:rPr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</w:hyperlink>
      </w:hyperlink>
      <w:r w:rsidRPr="00A4417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</w:t>
      </w:r>
      <w:proofErr w:type="gramStart"/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Expression" </w:instrText>
      </w:r>
      <w:r w:rsidR="00765F36">
        <w:fldChar w:fldCharType="separate"/>
      </w:r>
      <w:r w:rsidRPr="00A4417C">
        <w:rPr>
          <w:rStyle w:val="a6"/>
          <w:rFonts w:ascii="Lucida Console" w:hAnsi="Lucida Console"/>
          <w:sz w:val="24"/>
          <w:szCs w:val="24"/>
        </w:rPr>
        <w:t>Expression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4417C">
        <w:rPr>
          <w:rFonts w:ascii="Lucida Console" w:hAnsi="Lucida Console"/>
          <w:sz w:val="24"/>
          <w:szCs w:val="24"/>
        </w:rPr>
        <w:t>])|</w:t>
      </w:r>
      <w:r>
        <w:rPr>
          <w:rFonts w:ascii="Lucida Console" w:hAnsi="Lucida Console"/>
          <w:sz w:val="24"/>
          <w:szCs w:val="24"/>
        </w:rPr>
        <w:t>(</w:t>
      </w:r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A4417C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69BA" w:rsidRDefault="007269BA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0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60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]{</w:t>
      </w:r>
      <w:proofErr w:type="gramEnd"/>
      <w:r w:rsidR="001C66B9" w:rsidRPr="00853328">
        <w:rPr>
          <w:rFonts w:ascii="Lucida Console" w:hAnsi="Lucida Console"/>
          <w:sz w:val="24"/>
          <w:szCs w:val="24"/>
        </w:rPr>
        <w:t>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“</w:t>
      </w:r>
      <w:proofErr w:type="gramEnd"/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,</w:t>
      </w:r>
      <w:proofErr w:type="gramEnd"/>
      <w:r>
        <w:rPr>
          <w:rFonts w:ascii="Lucida Console" w:hAnsi="Lucida Console"/>
          <w:sz w:val="24"/>
          <w:szCs w:val="24"/>
        </w:rPr>
        <w:t>b,c</w:t>
      </w:r>
      <w:proofErr w:type="spell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gramStart"/>
      <w:r>
        <w:rPr>
          <w:rFonts w:ascii="Lucida Console" w:hAnsi="Lucida Console"/>
          <w:sz w:val="24"/>
          <w:szCs w:val="24"/>
        </w:rPr>
        <w:t>,b.y.z,c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A :=</w:t>
      </w:r>
      <w:proofErr w:type="gramEnd"/>
      <w:r>
        <w:rPr>
          <w:rFonts w:ascii="Lucida Console" w:hAnsi="Lucida Console"/>
          <w:sz w:val="24"/>
          <w:szCs w:val="24"/>
        </w:rPr>
        <w:t xml:space="preserve"> expr</w:t>
      </w:r>
    </w:p>
    <w:p w:rsidR="00AA46F4" w:rsidRPr="002C5836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2C5836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2C5836">
        <w:rPr>
          <w:rFonts w:ascii="Lucida Console" w:hAnsi="Lucida Console"/>
          <w:sz w:val="24"/>
          <w:szCs w:val="24"/>
        </w:rPr>
        <w:t xml:space="preserve">= </w:t>
      </w:r>
      <w:r>
        <w:rPr>
          <w:rFonts w:ascii="Lucida Console" w:hAnsi="Lucida Console"/>
          <w:sz w:val="24"/>
          <w:szCs w:val="24"/>
        </w:rPr>
        <w:t>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proofErr w:type="spellStart"/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  <w:proofErr w:type="spellEnd"/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x</w:t>
      </w:r>
      <w:proofErr w:type="gramEnd"/>
      <w:r>
        <w:rPr>
          <w:rFonts w:ascii="Lucida Console" w:hAnsi="Lucida Console"/>
          <w:sz w:val="24"/>
          <w:szCs w:val="24"/>
        </w:rPr>
        <w:t xml:space="preserve">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x.y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61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1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62" w:name="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62"/>
      <w:r w:rsidR="00E249AB">
        <w:rPr>
          <w:rFonts w:ascii="Lucida Console" w:hAnsi="Lucida Console"/>
          <w:sz w:val="24"/>
          <w:szCs w:val="24"/>
        </w:rPr>
        <w:t>:</w:t>
      </w:r>
    </w:p>
    <w:p w:rsidR="00EE7085" w:rsidRDefault="00EE7085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</w:p>
    <w:p w:rsidR="003261A3" w:rsidRDefault="00636B62" w:rsidP="003261A3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proofErr w:type="spellStart"/>
        <w:r w:rsidR="00B65D38" w:rsidRPr="00853328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  <w:r w:rsidR="003261A3" w:rsidRPr="00853328">
          <w:rPr>
            <w:rFonts w:ascii="Lucida Console" w:hAnsi="Lucida Console"/>
            <w:sz w:val="24"/>
            <w:szCs w:val="24"/>
          </w:rPr>
          <w:t xml:space="preserve">        |</w:t>
        </w:r>
        <w:hyperlink w:anchor="FeatureCallOrCreation" w:history="1">
          <w:r w:rsidR="003261A3" w:rsidRPr="00853328">
            <w:rPr>
              <w:rFonts w:ascii="Lucida Console" w:hAnsi="Lucida Console"/>
              <w:sz w:val="24"/>
              <w:szCs w:val="24"/>
            </w:rPr>
            <w:t xml:space="preserve"> </w:t>
          </w:r>
          <w:r w:rsidR="003261A3">
            <w:rPr>
              <w:rFonts w:ascii="Lucida Console" w:hAnsi="Lucida Console"/>
              <w:sz w:val="24"/>
              <w:szCs w:val="24"/>
            </w:rPr>
            <w:t>FunctionCall</w:t>
          </w:r>
        </w:hyperlink>
      </w:hyperlink>
    </w:p>
    <w:p w:rsidR="00951C68" w:rsidRDefault="00951C68" w:rsidP="003261A3">
      <w:pPr>
        <w:rPr>
          <w:rStyle w:val="a6"/>
          <w:rFonts w:ascii="Lucida Console" w:hAnsi="Lucida Console"/>
          <w:sz w:val="24"/>
          <w:szCs w:val="24"/>
        </w:rPr>
      </w:pPr>
    </w:p>
    <w:p w:rsidR="003261A3" w:rsidRPr="003261A3" w:rsidRDefault="003261A3" w:rsidP="003261A3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3261A3">
        <w:rPr>
          <w:rStyle w:val="a6"/>
          <w:rFonts w:ascii="Lucida Console" w:hAnsi="Lucida Console"/>
          <w:sz w:val="24"/>
          <w:szCs w:val="24"/>
          <w:u w:val="none"/>
        </w:rPr>
        <w:t>|</w:t>
      </w:r>
      <w:hyperlink w:anchor="FeatureCallOrCreation" w:history="1">
        <w:r w:rsidRPr="003261A3">
          <w:rPr>
            <w:rStyle w:val="a6"/>
            <w:rFonts w:ascii="Lucida Console" w:hAnsi="Lucida Console"/>
            <w:sz w:val="24"/>
            <w:szCs w:val="24"/>
            <w:u w:val="none"/>
          </w:rPr>
          <w:t xml:space="preserve"> </w:t>
        </w:r>
        <w:proofErr w:type="spellStart"/>
        <w:r w:rsidR="00951C68">
          <w:rPr>
            <w:rStyle w:val="a6"/>
            <w:rFonts w:ascii="Lucida Console" w:hAnsi="Lucida Console"/>
            <w:sz w:val="24"/>
            <w:szCs w:val="24"/>
            <w:u w:val="none"/>
          </w:rPr>
          <w:t>Local</w:t>
        </w:r>
        <w:r>
          <w:rPr>
            <w:rStyle w:val="a6"/>
            <w:rFonts w:ascii="Lucida Console" w:hAnsi="Lucida Console"/>
            <w:sz w:val="24"/>
            <w:szCs w:val="24"/>
            <w:u w:val="none"/>
          </w:rPr>
          <w:t>ObjectCreation</w:t>
        </w:r>
        <w:proofErr w:type="spellEnd"/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</w:t>
      </w:r>
      <w:r w:rsidR="003261A3">
        <w:rPr>
          <w:rFonts w:ascii="Lucida Console" w:hAnsi="Lucida Console"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   </w:t>
      </w:r>
      <w:r w:rsidR="00B65D38" w:rsidRPr="00853328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853328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proofErr w:type="spellStart"/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proofErr w:type="spellStart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proofErr w:type="spellEnd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4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5" w:name="LambdaExpression"/>
      <w:bookmarkEnd w:id="65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lineLambdaExpression" </w:instrText>
      </w:r>
      <w:r w:rsidR="00765F36">
        <w:fldChar w:fldCharType="separate"/>
      </w:r>
      <w:r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951C68" w:rsidRDefault="00951C68" w:rsidP="001C66B9">
      <w:pPr>
        <w:rPr>
          <w:rFonts w:ascii="Lucida Console" w:hAnsi="Lucida Console"/>
          <w:sz w:val="24"/>
          <w:szCs w:val="24"/>
        </w:rPr>
      </w:pP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7" w:name="RangeExpression"/>
      <w:bookmarkEnd w:id="67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847951" w:rsidRDefault="009F1DD3" w:rsidP="001C66B9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TupleElement" </w:instrText>
      </w:r>
      <w:r w:rsidR="00765F36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Start w:id="70" w:name="TypeOfExpression"/>
      <w:bookmarkEnd w:id="69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spellStart"/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hyperlink w:anchor="Arguemnt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70"/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71" w:name="Operator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FF716A" w:rsidRPr="00853328" w:rsidRDefault="009F1DD3" w:rsidP="00C50D49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514D58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CharacterConstant" </w:instrText>
      </w:r>
      <w:r w:rsidR="00765F36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teger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al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Boolean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3" w:name="IfExpession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5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5"/>
      <w:proofErr w:type="spellEnd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="00E249AB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BF545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BF545E" w:rsidRPr="00853328">
        <w:rPr>
          <w:rFonts w:ascii="Lucida Console" w:hAnsi="Lucida Console"/>
          <w:sz w:val="24"/>
          <w:szCs w:val="24"/>
        </w:rPr>
        <w:t>|</w:t>
      </w:r>
      <w:r w:rsidR="00BF545E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BF545E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D1864">
        <w:rPr>
          <w:rFonts w:ascii="Lucida Console" w:hAnsi="Lucida Console"/>
          <w:sz w:val="24"/>
          <w:szCs w:val="24"/>
        </w:rPr>
        <w:t>“.”</w:t>
      </w:r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proofErr w:type="gramStart"/>
      <w:r w:rsidR="00BF545E">
        <w:rPr>
          <w:rFonts w:ascii="Lucida Console" w:hAnsi="Lucida Console"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|</w:t>
      </w:r>
      <w:proofErr w:type="spellStart"/>
      <w:proofErr w:type="gramEnd"/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this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 w:rsidR="00E249AB">
        <w:rPr>
          <w:rFonts w:ascii="Lucida Console" w:hAnsi="Lucida Console"/>
          <w:sz w:val="24"/>
          <w:szCs w:val="24"/>
        </w:rPr>
        <w:t xml:space="preserve"> </w:t>
      </w:r>
      <w:r w:rsidR="00E249AB" w:rsidRPr="00853328">
        <w:rPr>
          <w:rFonts w:ascii="Lucida Console" w:hAnsi="Lucida Console"/>
          <w:sz w:val="24"/>
          <w:szCs w:val="24"/>
        </w:rPr>
        <w:t>[“</w:t>
      </w:r>
      <w:r w:rsidR="00E249AB" w:rsidRPr="00853328">
        <w:rPr>
          <w:rFonts w:ascii="Lucida Console" w:hAnsi="Lucida Console"/>
          <w:b/>
          <w:sz w:val="24"/>
          <w:szCs w:val="24"/>
        </w:rPr>
        <w:t>(</w:t>
      </w:r>
      <w:r w:rsidR="00E249AB"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E249AB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 w:rsidRPr="00853328">
        <w:rPr>
          <w:rFonts w:ascii="Lucida Console" w:hAnsi="Lucida Console"/>
          <w:sz w:val="24"/>
          <w:szCs w:val="24"/>
        </w:rPr>
        <w:t>]”</w:t>
      </w:r>
      <w:r w:rsidR="00E249AB" w:rsidRPr="00853328">
        <w:rPr>
          <w:rFonts w:ascii="Lucida Console" w:hAnsi="Lucida Console"/>
          <w:b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”]</w:t>
      </w:r>
      <w:r w:rsidR="00E249AB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E249AB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>
        <w:rPr>
          <w:rFonts w:ascii="Lucida Console" w:hAnsi="Lucida Console"/>
          <w:sz w:val="24"/>
          <w:szCs w:val="24"/>
        </w:rPr>
        <w:t>})</w:t>
      </w:r>
    </w:p>
    <w:p w:rsidR="007269BA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711254">
        <w:rPr>
          <w:rFonts w:ascii="Lucida Console" w:hAnsi="Lucida Console"/>
          <w:sz w:val="24"/>
          <w:szCs w:val="24"/>
        </w:rPr>
        <w:t>(</w:t>
      </w:r>
      <w:proofErr w:type="gramEnd"/>
      <w:r w:rsidR="00DB50FB">
        <w:rPr>
          <w:rFonts w:ascii="Lucida Console" w:hAnsi="Lucida Console"/>
          <w:b/>
          <w:sz w:val="24"/>
          <w:szCs w:val="24"/>
        </w:rPr>
        <w:t>ol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254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)</w:t>
      </w:r>
    </w:p>
    <w:p w:rsidR="00253357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  <w:r w:rsidR="00985AE3">
        <w:rPr>
          <w:rFonts w:ascii="Lucida Console" w:hAnsi="Lucida Console"/>
          <w:sz w:val="24"/>
          <w:szCs w:val="24"/>
        </w:rPr>
        <w:t xml:space="preserve"> </w:t>
      </w:r>
      <w:r w:rsidR="00097651">
        <w:rPr>
          <w:rFonts w:ascii="Lucida Console" w:hAnsi="Lucida Console"/>
          <w:sz w:val="24"/>
          <w:szCs w:val="24"/>
        </w:rPr>
        <w:t>(</w:t>
      </w:r>
      <w:r w:rsidR="00253357" w:rsidRPr="00853328">
        <w:rPr>
          <w:rFonts w:ascii="Lucida Console" w:hAnsi="Lucida Console"/>
          <w:b/>
          <w:sz w:val="24"/>
          <w:szCs w:val="24"/>
        </w:rPr>
        <w:t>new</w:t>
      </w:r>
      <w:r w:rsidR="00AF01E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AF01E9" w:rsidRPr="00AF01E9">
        <w:rPr>
          <w:rFonts w:ascii="Lucida Console" w:hAnsi="Lucida Console"/>
          <w:b/>
          <w:sz w:val="24"/>
          <w:szCs w:val="24"/>
        </w:rPr>
        <w:t>ref</w:t>
      </w:r>
      <w:r w:rsidR="00AF01E9">
        <w:rPr>
          <w:rFonts w:ascii="Lucida Console" w:hAnsi="Lucida Console"/>
          <w:sz w:val="24"/>
          <w:szCs w:val="24"/>
        </w:rPr>
        <w:t>|</w:t>
      </w:r>
      <w:r w:rsidR="00AF01E9"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AF01E9">
        <w:rPr>
          <w:rFonts w:ascii="Lucida Console" w:hAnsi="Lucida Console"/>
          <w:sz w:val="24"/>
          <w:szCs w:val="24"/>
        </w:rPr>
        <w:t>]</w:t>
      </w:r>
      <w:r w:rsidR="006D3EC1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253357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 w:rsidR="002D271A">
        <w:rPr>
          <w:rFonts w:ascii="Lucida Console" w:hAnsi="Lucida Console"/>
          <w:sz w:val="24"/>
          <w:szCs w:val="24"/>
        </w:rPr>
        <w:t>|(</w:t>
      </w:r>
      <w:proofErr w:type="gramEnd"/>
      <w:r w:rsidR="002D271A">
        <w:rPr>
          <w:rFonts w:ascii="Lucida Console" w:hAnsi="Lucida Console"/>
          <w:sz w:val="24"/>
          <w:szCs w:val="24"/>
        </w:rPr>
        <w:t>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253357">
        <w:rPr>
          <w:rFonts w:ascii="Lucida Console" w:hAnsi="Lucida Console"/>
          <w:sz w:val="24"/>
          <w:szCs w:val="24"/>
        </w:rPr>
        <w:t>[“.”</w:t>
      </w:r>
      <w:proofErr w:type="spellStart"/>
      <w:r w:rsidR="00253357"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253357">
        <w:rPr>
          <w:rFonts w:ascii="Lucida Console" w:hAnsi="Lucida Console"/>
          <w:sz w:val="24"/>
          <w:szCs w:val="24"/>
        </w:rPr>
        <w:t xml:space="preserve">] </w:t>
      </w:r>
      <w:r w:rsidR="00253357" w:rsidRPr="00853328">
        <w:rPr>
          <w:rFonts w:ascii="Lucida Console" w:hAnsi="Lucida Console"/>
          <w:sz w:val="24"/>
          <w:szCs w:val="24"/>
        </w:rPr>
        <w:t>[“</w:t>
      </w:r>
      <w:r w:rsidR="00253357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253357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253357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53357" w:rsidRPr="00853328">
        <w:rPr>
          <w:rFonts w:ascii="Lucida Console" w:hAnsi="Lucida Console"/>
          <w:sz w:val="24"/>
          <w:szCs w:val="24"/>
        </w:rPr>
        <w:t>]”</w:t>
      </w:r>
      <w:r w:rsidR="00253357" w:rsidRPr="00853328">
        <w:rPr>
          <w:rFonts w:ascii="Lucida Console" w:hAnsi="Lucida Console"/>
          <w:b/>
          <w:sz w:val="24"/>
          <w:szCs w:val="24"/>
        </w:rPr>
        <w:t>)</w:t>
      </w:r>
      <w:r w:rsidR="00253357" w:rsidRPr="00853328">
        <w:rPr>
          <w:rFonts w:ascii="Lucida Console" w:hAnsi="Lucida Console"/>
          <w:sz w:val="24"/>
          <w:szCs w:val="24"/>
        </w:rPr>
        <w:t>”]</w:t>
      </w:r>
      <w:r w:rsidR="00097651">
        <w:rPr>
          <w:rFonts w:ascii="Lucida Console" w:hAnsi="Lucida Console"/>
          <w:sz w:val="24"/>
          <w:szCs w:val="24"/>
        </w:rPr>
        <w:t xml:space="preserve">) </w:t>
      </w:r>
    </w:p>
    <w:p w:rsidR="007D1AA0" w:rsidRDefault="007D1AA0" w:rsidP="007D1AA0">
      <w:pPr>
        <w:rPr>
          <w:rFonts w:ascii="Lucida Console" w:hAnsi="Lucida Console"/>
          <w:sz w:val="24"/>
          <w:szCs w:val="24"/>
        </w:rPr>
      </w:pPr>
      <w:bookmarkStart w:id="76" w:name="CallChain"/>
      <w:r>
        <w:rPr>
          <w:rFonts w:ascii="Lucida Console" w:hAnsi="Lucida Console"/>
          <w:sz w:val="24"/>
          <w:szCs w:val="24"/>
        </w:rPr>
        <w:tab/>
        <w:t>/* | (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new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2D271A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D271A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)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.”</w:t>
      </w:r>
      <w:proofErr w:type="spell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  */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6"/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4E755A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77" w:name="Parameter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8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7"/>
      <w:bookmarkEnd w:id="78"/>
      <w:proofErr w:type="spellEnd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gram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9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80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9_If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80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307DC2" w:rsidRDefault="00252F21" w:rsidP="00252F21">
      <w:pPr>
        <w:ind w:left="1440" w:firstLine="720"/>
        <w:rPr>
          <w:rFonts w:ascii="Lucida Console" w:hAnsi="Lucida Console"/>
          <w:b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</w:p>
    <w:p w:rsidR="00307DC2" w:rsidRPr="00853328" w:rsidRDefault="00307DC2" w:rsidP="00307DC2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81" w:name="IfBody"/>
      <w:bookmarkEnd w:id="81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307DC2" w:rsidRDefault="00307DC2" w:rsidP="0029584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52F2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F1C9A"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7C60F1">
        <w:rPr>
          <w:rFonts w:ascii="Lucida Console" w:hAnsi="Lucida Console"/>
          <w:b/>
          <w:sz w:val="24"/>
          <w:szCs w:val="24"/>
        </w:rPr>
        <w:t>do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252F21"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52F21" w:rsidRPr="00252F21">
        <w:rPr>
          <w:rFonts w:ascii="Lucida Console" w:hAnsi="Lucida Console"/>
          <w:sz w:val="24"/>
          <w:szCs w:val="24"/>
        </w:rPr>
        <w:t>]</w:t>
      </w:r>
      <w:r w:rsidR="00252F21"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82" w:name="ValueAlternative"/>
      <w:bookmarkStart w:id="83" w:name="Case"/>
      <w:bookmarkEnd w:id="79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{“,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proofErr w:type="gramStart"/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proofErr w:type="gramEnd"/>
      <w:r w:rsidR="00765F36">
        <w:fldChar w:fldCharType="begin"/>
      </w:r>
      <w:r w:rsidR="00765F36">
        <w:instrText xml:space="preserve"> HYPERLINK \l "Expression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07DC2">
        <w:rPr>
          <w:rFonts w:ascii="Lucida Console" w:hAnsi="Lucida Console"/>
          <w:sz w:val="24"/>
          <w:szCs w:val="24"/>
        </w:rPr>
        <w:t>]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4" w:name="memberDescription"/>
      <w:bookmarkEnd w:id="84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5" w:name="Loop"/>
      <w:bookmarkEnd w:id="82"/>
      <w:bookmarkEnd w:id="83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0_Loop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5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9455BB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8935FD" w:rsidRDefault="008935FD" w:rsidP="00A033C7">
      <w:pPr>
        <w:rPr>
          <w:rFonts w:ascii="Lucida Console" w:hAnsi="Lucida Console"/>
          <w:sz w:val="24"/>
          <w:szCs w:val="24"/>
        </w:rPr>
      </w:pPr>
      <w:bookmarkStart w:id="86" w:name="Type"/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6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TupleType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7" w:name="RoutineType"/>
      <w:bookmarkStart w:id="88" w:name="Rang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7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9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9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765F36">
        <w:fldChar w:fldCharType="begin"/>
      </w:r>
      <w:r w:rsidR="00765F36">
        <w:instrText xml:space="preserve"> HYPERLINK \l "Type" </w:instrText>
      </w:r>
      <w:r w:rsidR="00765F36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2E2CB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033C7">
        <w:rPr>
          <w:rFonts w:ascii="Lucida Console" w:hAnsi="Lucida Console"/>
          <w:sz w:val="24"/>
          <w:szCs w:val="24"/>
        </w:rPr>
        <w:t>RangeType</w:t>
      </w:r>
      <w:bookmarkEnd w:id="88"/>
      <w:proofErr w:type="spellEnd"/>
      <w:r w:rsidR="00A033C7">
        <w:rPr>
          <w:rFonts w:ascii="Lucida Console" w:hAnsi="Lucida Console"/>
          <w:sz w:val="24"/>
          <w:szCs w:val="24"/>
        </w:rPr>
        <w:t>:</w:t>
      </w:r>
      <w:r w:rsidR="002E2CB3">
        <w:rPr>
          <w:rFonts w:ascii="Lucida Console" w:hAnsi="Lucida Console"/>
          <w:sz w:val="24"/>
          <w:szCs w:val="24"/>
        </w:rPr>
        <w:t xml:space="preserve"> </w:t>
      </w:r>
    </w:p>
    <w:p w:rsidR="001C66B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proofErr w:type="spellStart"/>
      <w:r w:rsidR="00765F36">
        <w:fldChar w:fldCharType="begin"/>
      </w:r>
      <w:r w:rsidR="00765F36">
        <w:instrText xml:space="preserve"> HYPERLINK \l "Constant" </w:instrText>
      </w:r>
      <w:r w:rsidR="00765F36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)“</w:t>
      </w:r>
      <w:proofErr w:type="gramEnd"/>
      <w:r w:rsidRPr="002E2CB3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(</w:t>
      </w:r>
      <w:proofErr w:type="spellStart"/>
      <w:r w:rsidR="00765F36">
        <w:fldChar w:fldCharType="begin"/>
      </w:r>
      <w:r w:rsidR="00765F36">
        <w:instrText xml:space="preserve"> HYPERLINK \l "Constant" </w:instrText>
      </w:r>
      <w:r w:rsidR="00765F36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E2CB3" w:rsidRPr="00853328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Constant" </w:instrText>
      </w:r>
      <w:r w:rsidR="00765F36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 {“</w:t>
      </w:r>
      <w:r w:rsidRPr="002E2CB3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 (</w:t>
      </w:r>
      <w:proofErr w:type="spellStart"/>
      <w:r w:rsidR="00765F36">
        <w:fldChar w:fldCharType="begin"/>
      </w:r>
      <w:r w:rsidR="00765F36">
        <w:instrText xml:space="preserve"> HYPERLINK \l "Constant" </w:instrText>
      </w:r>
      <w:r w:rsidR="00765F36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}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0" w:name="Anchor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AnchorType</w:t>
      </w:r>
      <w:bookmarkEnd w:id="90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853328">
        <w:rPr>
          <w:rFonts w:ascii="Lucida Console" w:hAnsi="Lucida Console"/>
          <w:sz w:val="24"/>
          <w:szCs w:val="24"/>
        </w:rPr>
        <w:t xml:space="preserve"> : </w:t>
      </w:r>
      <w:r w:rsidR="00906291">
        <w:rPr>
          <w:rFonts w:ascii="Lucida Console" w:hAnsi="Lucida Console"/>
          <w:b/>
          <w:sz w:val="24"/>
          <w:szCs w:val="24"/>
        </w:rPr>
        <w:t>as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8950D7">
        <w:rPr>
          <w:rFonts w:ascii="Lucida Console" w:hAnsi="Lucida Console"/>
          <w:sz w:val="24"/>
          <w:szCs w:val="24"/>
        </w:rPr>
        <w:t>(</w:t>
      </w:r>
      <w:proofErr w:type="spellStart"/>
      <w:r w:rsidR="00285457" w:rsidRPr="00853328">
        <w:rPr>
          <w:rFonts w:ascii="Lucida Console" w:hAnsi="Lucida Console"/>
          <w:b/>
          <w:sz w:val="24"/>
          <w:szCs w:val="24"/>
        </w:rPr>
        <w:t>this</w:t>
      </w:r>
      <w:r w:rsidR="00464B9B"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="00F20847" w:rsidRPr="00F20847">
        <w:rPr>
          <w:rStyle w:val="a6"/>
          <w:rFonts w:ascii="Lucida Console" w:hAnsi="Lucida Console"/>
          <w:sz w:val="24"/>
          <w:szCs w:val="24"/>
        </w:rPr>
        <w:t xml:space="preserve"> </w:t>
      </w:r>
      <w:r w:rsidR="00F20847" w:rsidRPr="00853328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F20847" w:rsidRPr="00853328">
        <w:rPr>
          <w:rFonts w:ascii="Lucida Console" w:hAnsi="Lucida Console"/>
          <w:sz w:val="24"/>
          <w:szCs w:val="24"/>
        </w:rPr>
        <w:t>]</w:t>
      </w:r>
      <w:r w:rsidR="008950D7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1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91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2" w:name="Tupl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92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765F36">
        <w:fldChar w:fldCharType="begin"/>
      </w:r>
      <w:r w:rsidR="00765F36">
        <w:instrText xml:space="preserve"> HYPERLINK \l "TupleField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3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3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4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4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GenericInstantiation" </w:instrText>
      </w:r>
      <w:r w:rsidR="00765F36">
        <w:fldChar w:fldCharType="separate"/>
      </w:r>
      <w:r w:rsidR="00FA2E50" w:rsidRPr="00853328">
        <w:rPr>
          <w:rStyle w:val="a6"/>
          <w:rFonts w:ascii="Lucida Console" w:hAnsi="Lucida Console"/>
          <w:sz w:val="24"/>
          <w:szCs w:val="24"/>
        </w:rPr>
        <w:t>GenericInstanti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5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5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E115EE" w:rsidRDefault="00E115EE" w:rsidP="00E115EE">
      <w:pPr>
        <w:rPr>
          <w:rFonts w:ascii="Lucida Console" w:hAnsi="Lucida Console"/>
          <w:sz w:val="24"/>
          <w:szCs w:val="24"/>
          <w:lang w:val="ru-RU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E115EE">
        <w:rPr>
          <w:rFonts w:ascii="Lucida Console" w:hAnsi="Lucida Console"/>
          <w:sz w:val="24"/>
          <w:szCs w:val="24"/>
          <w:lang w:val="ru-RU"/>
        </w:rPr>
        <w:t xml:space="preserve"> :</w:t>
      </w:r>
      <w:proofErr w:type="gramEnd"/>
      <w:r w:rsidRPr="00E115EE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E115EE">
        <w:rPr>
          <w:rFonts w:ascii="Lucida Console" w:hAnsi="Lucida Console"/>
          <w:b/>
          <w:sz w:val="24"/>
          <w:szCs w:val="24"/>
          <w:lang w:val="ru-RU"/>
        </w:rPr>
        <w:t>///</w:t>
      </w:r>
      <w:r w:rsidRPr="00E115EE">
        <w:rPr>
          <w:rFonts w:ascii="Lucida Console" w:hAnsi="Lucida Console"/>
          <w:sz w:val="24"/>
          <w:szCs w:val="24"/>
          <w:lang w:val="ru-RU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E115EE">
        <w:rPr>
          <w:rFonts w:ascii="Lucida Console" w:hAnsi="Lucida Console"/>
          <w:sz w:val="24"/>
          <w:szCs w:val="24"/>
          <w:lang w:val="ru-RU"/>
        </w:rPr>
        <w:t xml:space="preserve"> }</w:t>
      </w:r>
    </w:p>
    <w:p w:rsidR="005B2039" w:rsidRPr="005B2039" w:rsidRDefault="005B2039">
      <w:pPr>
        <w:rPr>
          <w:rFonts w:ascii="Lucida Console" w:hAnsi="Lucida Console"/>
          <w:color w:val="FF0000"/>
          <w:sz w:val="24"/>
          <w:szCs w:val="24"/>
          <w:lang w:val="ru-RU"/>
        </w:rPr>
      </w:pP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оследующие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равил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–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это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лексическая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грамматик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.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Ее не обязательно описывать правилами. Можно, конечно, но в любом случае отдельно от синтаксиса языка.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6" w:name="Identifier"/>
      <w:proofErr w:type="gramStart"/>
      <w:r w:rsidRPr="00853328">
        <w:rPr>
          <w:rFonts w:ascii="Lucida Console" w:hAnsi="Lucida Console"/>
          <w:sz w:val="24"/>
          <w:szCs w:val="24"/>
        </w:rPr>
        <w:t>Comment 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7" w:name="DocumentingComment"/>
      <w:bookmarkEnd w:id="97"/>
      <w:r w:rsidRPr="00853328">
        <w:rPr>
          <w:rFonts w:ascii="Lucida Console" w:hAnsi="Lucida Console"/>
          <w:sz w:val="24"/>
          <w:szCs w:val="24"/>
        </w:rPr>
        <w:t>Identifier</w:t>
      </w:r>
      <w:bookmarkEnd w:id="96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Letter" </w:instrText>
      </w:r>
      <w:r w:rsidR="00765F36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8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Character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9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9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853328" w:rsidRDefault="00207475">
      <w:pPr>
        <w:rPr>
          <w:rFonts w:ascii="Lucida Console" w:hAnsi="Lucida Console"/>
          <w:sz w:val="24"/>
          <w:szCs w:val="24"/>
        </w:rPr>
      </w:pPr>
      <w:bookmarkStart w:id="100" w:name="IntegerConstant"/>
      <w:proofErr w:type="spellStart"/>
      <w:r w:rsidRPr="00853328">
        <w:rPr>
          <w:rFonts w:ascii="Lucida Console" w:hAnsi="Lucida Console"/>
          <w:sz w:val="24"/>
          <w:szCs w:val="24"/>
        </w:rPr>
        <w:t>Integ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100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“</w:t>
      </w:r>
      <w:r w:rsidR="00C50D49" w:rsidRPr="00853328">
        <w:rPr>
          <w:rFonts w:ascii="Lucida Console" w:hAnsi="Lucida Console"/>
          <w:b/>
          <w:sz w:val="24"/>
          <w:szCs w:val="24"/>
        </w:rPr>
        <w:t>x</w:t>
      </w:r>
      <w:r w:rsidR="00C50D49" w:rsidRPr="00853328">
        <w:rPr>
          <w:rFonts w:ascii="Lucida Console" w:hAnsi="Lucida Console"/>
          <w:sz w:val="24"/>
          <w:szCs w:val="24"/>
        </w:rPr>
        <w:t xml:space="preserve">” </w:t>
      </w:r>
      <w:r w:rsidRPr="00853328">
        <w:rPr>
          <w:rFonts w:ascii="Lucida Console" w:hAnsi="Lucida Console"/>
          <w:sz w:val="24"/>
          <w:szCs w:val="24"/>
        </w:rPr>
        <w:t>“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proofErr w:type="spellEnd"/>
      <w:r w:rsidRPr="00853328">
        <w:rPr>
          <w:rFonts w:ascii="Lucida Console" w:hAnsi="Lucida Console"/>
          <w:sz w:val="24"/>
          <w:szCs w:val="24"/>
        </w:rPr>
        <w:t>”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101" w:name="RealConstant"/>
      <w:proofErr w:type="spellStart"/>
      <w:r w:rsidRPr="00853328">
        <w:rPr>
          <w:rFonts w:ascii="Lucida Console" w:hAnsi="Lucida Console"/>
          <w:sz w:val="24"/>
          <w:szCs w:val="24"/>
        </w:rPr>
        <w:lastRenderedPageBreak/>
        <w:t>RealConstant</w:t>
      </w:r>
      <w:bookmarkEnd w:id="101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102" w:name="BooleanConstant"/>
      <w:proofErr w:type="spellStart"/>
      <w:r w:rsidRPr="00853328">
        <w:rPr>
          <w:rFonts w:ascii="Lucida Console" w:hAnsi="Lucida Console"/>
          <w:sz w:val="24"/>
          <w:szCs w:val="24"/>
        </w:rPr>
        <w:t>BooleanConstant</w:t>
      </w:r>
      <w:bookmarkEnd w:id="102"/>
      <w:proofErr w:type="spellEnd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3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3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4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5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6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6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2_Compilation_Partial_Validity"/>
      <w:bookmarkEnd w:id="107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8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Standalone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UnitDeclaration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9" w:name="VAL004_Statement_List"/>
      <w:bookmarkEnd w:id="109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5_AnonymousRoutine"/>
      <w:bookmarkEnd w:id="110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06_Statement"/>
      <w:bookmarkEnd w:id="111"/>
      <w:r w:rsidRPr="004956B7">
        <w:rPr>
          <w:rFonts w:ascii="Lucida Console" w:hAnsi="Lucida Console"/>
          <w:sz w:val="24"/>
          <w:szCs w:val="24"/>
        </w:rPr>
        <w:lastRenderedPageBreak/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07_Assignment"/>
      <w:bookmarkEnd w:id="112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6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8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8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9" w:name="VAL014_Check"/>
    <w:bookmarkEnd w:id="119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15_Return"/>
      <w:bookmarkEnd w:id="120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21" w:name="VAL016_Try"/>
      <w:bookmarkStart w:id="122" w:name="VAL017_Raise"/>
      <w:bookmarkEnd w:id="121"/>
      <w:bookmarkEnd w:id="122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mwrAUA2w13riwAAAA="/>
  </w:docVars>
  <w:rsids>
    <w:rsidRoot w:val="00C06D14"/>
    <w:rsid w:val="00003986"/>
    <w:rsid w:val="000068DD"/>
    <w:rsid w:val="00010FC2"/>
    <w:rsid w:val="000143D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D704F"/>
    <w:rsid w:val="000D7188"/>
    <w:rsid w:val="000E3926"/>
    <w:rsid w:val="000F0958"/>
    <w:rsid w:val="000F6160"/>
    <w:rsid w:val="000F7BF8"/>
    <w:rsid w:val="001016DD"/>
    <w:rsid w:val="001026AB"/>
    <w:rsid w:val="00105D2D"/>
    <w:rsid w:val="0011336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27E0"/>
    <w:rsid w:val="001A3852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2A8E"/>
    <w:rsid w:val="00305F9C"/>
    <w:rsid w:val="00307988"/>
    <w:rsid w:val="00307DC2"/>
    <w:rsid w:val="003144D4"/>
    <w:rsid w:val="003164BD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86993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41F1A"/>
    <w:rsid w:val="0044274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502B33"/>
    <w:rsid w:val="005126DF"/>
    <w:rsid w:val="00514D58"/>
    <w:rsid w:val="00532751"/>
    <w:rsid w:val="00534561"/>
    <w:rsid w:val="00537A4D"/>
    <w:rsid w:val="00541B2A"/>
    <w:rsid w:val="00561618"/>
    <w:rsid w:val="00567B58"/>
    <w:rsid w:val="0057156C"/>
    <w:rsid w:val="005730B2"/>
    <w:rsid w:val="0059051C"/>
    <w:rsid w:val="00593956"/>
    <w:rsid w:val="005A3CC9"/>
    <w:rsid w:val="005A77FC"/>
    <w:rsid w:val="005A7EE5"/>
    <w:rsid w:val="005B2039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1778"/>
    <w:rsid w:val="00680406"/>
    <w:rsid w:val="006841C1"/>
    <w:rsid w:val="00686C1F"/>
    <w:rsid w:val="00691D8F"/>
    <w:rsid w:val="00696C71"/>
    <w:rsid w:val="006A359F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51D9"/>
    <w:rsid w:val="00725442"/>
    <w:rsid w:val="007269BA"/>
    <w:rsid w:val="00730DB8"/>
    <w:rsid w:val="007316C7"/>
    <w:rsid w:val="00731F42"/>
    <w:rsid w:val="007334A6"/>
    <w:rsid w:val="007503A1"/>
    <w:rsid w:val="00751FC5"/>
    <w:rsid w:val="00756FE8"/>
    <w:rsid w:val="007614D6"/>
    <w:rsid w:val="007639DF"/>
    <w:rsid w:val="007648E5"/>
    <w:rsid w:val="00765F36"/>
    <w:rsid w:val="00775CBE"/>
    <w:rsid w:val="00777329"/>
    <w:rsid w:val="00777E6C"/>
    <w:rsid w:val="00782E28"/>
    <w:rsid w:val="00782F17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401D6"/>
    <w:rsid w:val="00844817"/>
    <w:rsid w:val="0084509F"/>
    <w:rsid w:val="00847951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C664B"/>
    <w:rsid w:val="008D5AF4"/>
    <w:rsid w:val="008F0411"/>
    <w:rsid w:val="008F1D7F"/>
    <w:rsid w:val="00900953"/>
    <w:rsid w:val="009032FB"/>
    <w:rsid w:val="0090531D"/>
    <w:rsid w:val="00906291"/>
    <w:rsid w:val="00930DDD"/>
    <w:rsid w:val="009327B0"/>
    <w:rsid w:val="0093736B"/>
    <w:rsid w:val="00937868"/>
    <w:rsid w:val="00941503"/>
    <w:rsid w:val="009455BB"/>
    <w:rsid w:val="00951C68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7338"/>
    <w:rsid w:val="009A178B"/>
    <w:rsid w:val="009A49A5"/>
    <w:rsid w:val="009B5CBD"/>
    <w:rsid w:val="009C179E"/>
    <w:rsid w:val="009D2F91"/>
    <w:rsid w:val="009E3249"/>
    <w:rsid w:val="009F1DD3"/>
    <w:rsid w:val="00A011BA"/>
    <w:rsid w:val="00A033C7"/>
    <w:rsid w:val="00A050BE"/>
    <w:rsid w:val="00A10B74"/>
    <w:rsid w:val="00A11B13"/>
    <w:rsid w:val="00A14351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3400"/>
    <w:rsid w:val="00A80BF2"/>
    <w:rsid w:val="00A85DE8"/>
    <w:rsid w:val="00A9027C"/>
    <w:rsid w:val="00A90C08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5D38"/>
    <w:rsid w:val="00B74C93"/>
    <w:rsid w:val="00B80EB1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4EC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30BF"/>
    <w:rsid w:val="00C336E6"/>
    <w:rsid w:val="00C35F89"/>
    <w:rsid w:val="00C4185E"/>
    <w:rsid w:val="00C4755E"/>
    <w:rsid w:val="00C50272"/>
    <w:rsid w:val="00C50D49"/>
    <w:rsid w:val="00C579F3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E00716"/>
    <w:rsid w:val="00E018F4"/>
    <w:rsid w:val="00E03110"/>
    <w:rsid w:val="00E115EE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C6509"/>
    <w:rsid w:val="00EC7C61"/>
    <w:rsid w:val="00ED3825"/>
    <w:rsid w:val="00ED4EFC"/>
    <w:rsid w:val="00EE7085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1C181-7F5D-4135-946E-F065E3B7B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9</TotalTime>
  <Pages>16</Pages>
  <Words>4167</Words>
  <Characters>23755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7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15</cp:revision>
  <cp:lastPrinted>2018-06-26T16:34:00Z</cp:lastPrinted>
  <dcterms:created xsi:type="dcterms:W3CDTF">2020-12-14T14:22:00Z</dcterms:created>
  <dcterms:modified xsi:type="dcterms:W3CDTF">2020-12-2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